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22871" w14:textId="769ABE87" w:rsidR="00FD524D" w:rsidRDefault="00FD524D" w:rsidP="00685592">
      <w:pPr>
        <w:rPr>
          <w:b/>
          <w:bCs/>
          <w:sz w:val="28"/>
          <w:szCs w:val="28"/>
        </w:rPr>
      </w:pPr>
      <w:r w:rsidRPr="00FD524D">
        <w:rPr>
          <w:b/>
          <w:bCs/>
          <w:sz w:val="28"/>
          <w:szCs w:val="28"/>
        </w:rPr>
        <w:t>Installation</w:t>
      </w:r>
      <w:r w:rsidR="001F3891">
        <w:rPr>
          <w:b/>
          <w:bCs/>
          <w:sz w:val="28"/>
          <w:szCs w:val="28"/>
        </w:rPr>
        <w:t xml:space="preserve"> (ROS and Mavros)</w:t>
      </w:r>
    </w:p>
    <w:p w14:paraId="78891966" w14:textId="300630B7" w:rsidR="00B97443" w:rsidRPr="00B97443" w:rsidRDefault="00B97443" w:rsidP="00B9744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B97443">
        <w:rPr>
          <w:b/>
          <w:bCs/>
          <w:sz w:val="24"/>
          <w:szCs w:val="24"/>
        </w:rPr>
        <w:t xml:space="preserve">On </w:t>
      </w:r>
      <w:r>
        <w:rPr>
          <w:b/>
          <w:bCs/>
          <w:sz w:val="24"/>
          <w:szCs w:val="24"/>
        </w:rPr>
        <w:t>R</w:t>
      </w:r>
      <w:r w:rsidRPr="00B97443">
        <w:rPr>
          <w:b/>
          <w:bCs/>
          <w:sz w:val="24"/>
          <w:szCs w:val="24"/>
        </w:rPr>
        <w:t xml:space="preserve">aspberry pi </w:t>
      </w:r>
      <w:r w:rsidR="001F3891">
        <w:rPr>
          <w:b/>
          <w:bCs/>
          <w:sz w:val="24"/>
          <w:szCs w:val="24"/>
        </w:rPr>
        <w:t>3B+</w:t>
      </w:r>
    </w:p>
    <w:p w14:paraId="546811BF" w14:textId="77777777" w:rsidR="00B97443" w:rsidRDefault="00B97443" w:rsidP="00B97443">
      <w:pPr>
        <w:pStyle w:val="ListParagraph"/>
        <w:ind w:left="2160"/>
      </w:pPr>
    </w:p>
    <w:p w14:paraId="0D1A6B16" w14:textId="4A8E6E3E" w:rsidR="00B97443" w:rsidRDefault="00B97443" w:rsidP="00B97443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B97443">
        <w:rPr>
          <w:b/>
          <w:bCs/>
          <w:sz w:val="24"/>
          <w:szCs w:val="24"/>
        </w:rPr>
        <w:t xml:space="preserve">On </w:t>
      </w:r>
      <w:r>
        <w:rPr>
          <w:b/>
          <w:bCs/>
          <w:sz w:val="24"/>
          <w:szCs w:val="24"/>
        </w:rPr>
        <w:t>Ubuntu Laptop*</w:t>
      </w:r>
      <w:r w:rsidRPr="00B97443">
        <w:rPr>
          <w:b/>
          <w:bCs/>
          <w:sz w:val="24"/>
          <w:szCs w:val="24"/>
        </w:rPr>
        <w:t xml:space="preserve"> </w:t>
      </w:r>
    </w:p>
    <w:p w14:paraId="7A348D0A" w14:textId="62F324F9" w:rsidR="00B97443" w:rsidRDefault="00B97443" w:rsidP="00B97443">
      <w:pPr>
        <w:pStyle w:val="ListParagraph"/>
        <w:numPr>
          <w:ilvl w:val="1"/>
          <w:numId w:val="1"/>
        </w:numPr>
      </w:pPr>
      <w:r>
        <w:t>Install ROS (kinetic</w:t>
      </w:r>
      <w:r w:rsidR="00C425A8">
        <w:t>, binary</w:t>
      </w:r>
      <w:r>
        <w:t xml:space="preserve"> installation) on your ubuntu 16.04 laptop.</w:t>
      </w:r>
    </w:p>
    <w:p w14:paraId="50E39A7F" w14:textId="7F6E366B" w:rsidR="00B97443" w:rsidRDefault="00B97443" w:rsidP="00B97443">
      <w:pPr>
        <w:pStyle w:val="ListParagraph"/>
        <w:numPr>
          <w:ilvl w:val="2"/>
          <w:numId w:val="1"/>
        </w:numPr>
      </w:pPr>
      <w:r>
        <w:t>Melodic not supported on Ubuntu 16.04</w:t>
      </w:r>
    </w:p>
    <w:p w14:paraId="422A96BD" w14:textId="33566A56" w:rsidR="00B97443" w:rsidRDefault="0044670C" w:rsidP="00B97443">
      <w:pPr>
        <w:pStyle w:val="ListParagraph"/>
        <w:numPr>
          <w:ilvl w:val="2"/>
          <w:numId w:val="1"/>
        </w:numPr>
      </w:pPr>
      <w:hyperlink r:id="rId5" w:history="1">
        <w:r w:rsidR="00B97443">
          <w:rPr>
            <w:rStyle w:val="Hyperlink"/>
          </w:rPr>
          <w:t>http://wiki.ros.org/kinetic/Installation/Source</w:t>
        </w:r>
      </w:hyperlink>
    </w:p>
    <w:p w14:paraId="5CB1BF62" w14:textId="6F1074C8" w:rsidR="00B97443" w:rsidRDefault="00B97443" w:rsidP="00B97443">
      <w:pPr>
        <w:pStyle w:val="ListParagraph"/>
        <w:numPr>
          <w:ilvl w:val="1"/>
          <w:numId w:val="1"/>
        </w:numPr>
      </w:pPr>
      <w:r>
        <w:t xml:space="preserve">Install Mavros package using </w:t>
      </w:r>
      <w:r w:rsidR="00C425A8">
        <w:t>binary installation</w:t>
      </w:r>
    </w:p>
    <w:p w14:paraId="655D0EC5" w14:textId="6711E780" w:rsidR="00C425A8" w:rsidRDefault="00C425A8" w:rsidP="00B97443">
      <w:pPr>
        <w:pStyle w:val="ListParagraph"/>
        <w:numPr>
          <w:ilvl w:val="1"/>
          <w:numId w:val="1"/>
        </w:numPr>
      </w:pPr>
      <w:r>
        <w:t xml:space="preserve">Install Gazebo on Ubuntu </w:t>
      </w:r>
    </w:p>
    <w:p w14:paraId="34EAF643" w14:textId="106678EB" w:rsidR="00533AA7" w:rsidRDefault="00533AA7" w:rsidP="00533AA7">
      <w:pPr>
        <w:pStyle w:val="ListParagraph"/>
      </w:pPr>
      <w:r>
        <w:t>Note: You can first create all the nodes on laptop and then copy that on raspberry pi.</w:t>
      </w:r>
    </w:p>
    <w:p w14:paraId="3D28DB05" w14:textId="77777777" w:rsidR="00685592" w:rsidRDefault="00685592" w:rsidP="00685592"/>
    <w:p w14:paraId="4ADC8315" w14:textId="0A155D85" w:rsidR="00685592" w:rsidRDefault="00B97443" w:rsidP="00685592">
      <w:pPr>
        <w:rPr>
          <w:b/>
          <w:bCs/>
          <w:sz w:val="28"/>
          <w:szCs w:val="28"/>
        </w:rPr>
      </w:pPr>
      <w:r>
        <w:t xml:space="preserve"> </w:t>
      </w:r>
      <w:r w:rsidR="00685592" w:rsidRPr="00FD524D">
        <w:rPr>
          <w:b/>
          <w:bCs/>
          <w:sz w:val="28"/>
          <w:szCs w:val="28"/>
        </w:rPr>
        <w:t>Installation</w:t>
      </w:r>
      <w:r w:rsidR="00685592">
        <w:rPr>
          <w:b/>
          <w:bCs/>
          <w:sz w:val="28"/>
          <w:szCs w:val="28"/>
        </w:rPr>
        <w:t xml:space="preserve"> SSH (RPi and Laptop)</w:t>
      </w:r>
    </w:p>
    <w:p w14:paraId="67C402D5" w14:textId="089DA682" w:rsidR="00B97443" w:rsidRDefault="00B97443" w:rsidP="00B97443"/>
    <w:p w14:paraId="1415DFB2" w14:textId="1D501F75" w:rsidR="005211D6" w:rsidRPr="001F3891" w:rsidRDefault="00B97443" w:rsidP="00C425A8">
      <w:r>
        <w:t xml:space="preserve">   </w:t>
      </w:r>
    </w:p>
    <w:p w14:paraId="1C1611C3" w14:textId="4781F2F6" w:rsidR="005211D6" w:rsidRDefault="000B0F04" w:rsidP="0068559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a package and node</w:t>
      </w:r>
      <w:r w:rsidR="001F3891">
        <w:rPr>
          <w:b/>
          <w:bCs/>
          <w:sz w:val="28"/>
          <w:szCs w:val="28"/>
        </w:rPr>
        <w:t xml:space="preserve"> </w:t>
      </w:r>
      <w:r w:rsidR="004E7309">
        <w:rPr>
          <w:b/>
          <w:bCs/>
          <w:sz w:val="28"/>
          <w:szCs w:val="28"/>
        </w:rPr>
        <w:t>on RPi</w:t>
      </w:r>
    </w:p>
    <w:p w14:paraId="2929CB39" w14:textId="045E6480" w:rsidR="00137965" w:rsidRDefault="00137965" w:rsidP="00137965">
      <w:pPr>
        <w:pStyle w:val="ListParagraph"/>
        <w:numPr>
          <w:ilvl w:val="0"/>
          <w:numId w:val="4"/>
        </w:numPr>
      </w:pPr>
      <w:r>
        <w:t xml:space="preserve">Create a new </w:t>
      </w:r>
      <w:r w:rsidR="005C331A">
        <w:t xml:space="preserve">catkin </w:t>
      </w:r>
      <w:r>
        <w:t>workspace</w:t>
      </w:r>
    </w:p>
    <w:p w14:paraId="34422DCF" w14:textId="08A00C84" w:rsidR="00EA3F81" w:rsidRDefault="00EA3F81" w:rsidP="00EA3F81">
      <w:pPr>
        <w:pStyle w:val="ListParagraph"/>
        <w:jc w:val="center"/>
      </w:pPr>
      <w:r>
        <w:t>mkdir -p px4_rpi_ws</w:t>
      </w:r>
    </w:p>
    <w:p w14:paraId="7F0CD0D5" w14:textId="5BB8A745" w:rsidR="00EA3F81" w:rsidRDefault="00EA3F81" w:rsidP="00EA3F81">
      <w:pPr>
        <w:pStyle w:val="ListParagraph"/>
        <w:jc w:val="center"/>
      </w:pPr>
      <w:r>
        <w:t>mkdir -p px4_rpi_ws/src</w:t>
      </w:r>
    </w:p>
    <w:p w14:paraId="55F5F11C" w14:textId="4FEF3A4A" w:rsidR="00EA3F81" w:rsidRDefault="00EA3F81" w:rsidP="00EA3F81">
      <w:pPr>
        <w:pStyle w:val="ListParagraph"/>
        <w:jc w:val="center"/>
      </w:pPr>
      <w:r>
        <w:t>cd px4_rpi_ws</w:t>
      </w:r>
    </w:p>
    <w:p w14:paraId="279BFD07" w14:textId="3DD4F3FD" w:rsidR="00EA3F81" w:rsidRDefault="00EA3F81" w:rsidP="00EA3F81">
      <w:pPr>
        <w:pStyle w:val="ListParagraph"/>
        <w:jc w:val="center"/>
      </w:pPr>
      <w:r>
        <w:t>catkin init  // initialize catkin</w:t>
      </w:r>
    </w:p>
    <w:p w14:paraId="2DA10C66" w14:textId="06191C31" w:rsidR="00EA3F81" w:rsidRDefault="00EA3F81" w:rsidP="00EA3F81">
      <w:pPr>
        <w:pStyle w:val="ListParagraph"/>
        <w:jc w:val="center"/>
      </w:pPr>
      <w:r>
        <w:t>wstool init src // register source file with ros</w:t>
      </w:r>
    </w:p>
    <w:p w14:paraId="0C5B3A34" w14:textId="4F2E75B3" w:rsidR="00EA3F81" w:rsidRDefault="00EA3F81" w:rsidP="00EA3F81">
      <w:pPr>
        <w:pStyle w:val="ListParagraph"/>
        <w:numPr>
          <w:ilvl w:val="0"/>
          <w:numId w:val="4"/>
        </w:numPr>
      </w:pPr>
      <w:r>
        <w:t>build your catkin workspace</w:t>
      </w:r>
    </w:p>
    <w:p w14:paraId="446639A1" w14:textId="59A61DE0" w:rsidR="00EA3F81" w:rsidRDefault="00EA3F81" w:rsidP="00EA3F81">
      <w:pPr>
        <w:pStyle w:val="ListParagraph"/>
        <w:jc w:val="center"/>
      </w:pPr>
      <w:r>
        <w:t>catkin build</w:t>
      </w:r>
    </w:p>
    <w:p w14:paraId="2D4D83D2" w14:textId="045B0953" w:rsidR="00EA3F81" w:rsidRDefault="00EA3F81" w:rsidP="00EA3F81">
      <w:pPr>
        <w:pStyle w:val="ListParagraph"/>
        <w:numPr>
          <w:ilvl w:val="0"/>
          <w:numId w:val="4"/>
        </w:numPr>
      </w:pPr>
      <w:r>
        <w:t>source it</w:t>
      </w:r>
    </w:p>
    <w:p w14:paraId="33816EC6" w14:textId="12DC8D22" w:rsidR="00EA3F81" w:rsidRDefault="00EA3F81" w:rsidP="00EA3F81">
      <w:pPr>
        <w:pStyle w:val="ListParagraph"/>
        <w:jc w:val="center"/>
      </w:pPr>
      <w:r>
        <w:t>source devel/setup.bash</w:t>
      </w:r>
    </w:p>
    <w:p w14:paraId="7DEA6573" w14:textId="0838D70C" w:rsidR="00EA3F81" w:rsidRDefault="00EA3F81" w:rsidP="00EA3F81">
      <w:pPr>
        <w:pStyle w:val="ListParagraph"/>
        <w:numPr>
          <w:ilvl w:val="0"/>
          <w:numId w:val="4"/>
        </w:numPr>
      </w:pPr>
      <w:r>
        <w:t>Move to src folder</w:t>
      </w:r>
    </w:p>
    <w:p w14:paraId="079EA494" w14:textId="743AF023" w:rsidR="00EA3F81" w:rsidRDefault="00EA3F81" w:rsidP="00EA3F81">
      <w:pPr>
        <w:pStyle w:val="ListParagraph"/>
        <w:numPr>
          <w:ilvl w:val="0"/>
          <w:numId w:val="4"/>
        </w:numPr>
      </w:pPr>
      <w:r>
        <w:t>Create a ros package</w:t>
      </w:r>
    </w:p>
    <w:p w14:paraId="141B7716" w14:textId="399EEDDB" w:rsidR="00EA3F81" w:rsidRDefault="00EA3F81" w:rsidP="00EA3F81">
      <w:pPr>
        <w:pStyle w:val="ListParagraph"/>
        <w:jc w:val="center"/>
      </w:pPr>
      <w:r>
        <w:t xml:space="preserve">catkin_create_pkg [name of package] </w:t>
      </w:r>
      <w:r w:rsidR="00DC04A2">
        <w:t>[dependencies]</w:t>
      </w:r>
    </w:p>
    <w:p w14:paraId="2117C7FF" w14:textId="694B6BDB" w:rsidR="00DC04A2" w:rsidRDefault="00DC04A2" w:rsidP="00EA3F81">
      <w:pPr>
        <w:pStyle w:val="ListParagraph"/>
        <w:jc w:val="center"/>
      </w:pPr>
      <w:r>
        <w:t xml:space="preserve">Ex: catkin_create_pkg mav_offb_control std_msgs rospy roscpp </w:t>
      </w:r>
    </w:p>
    <w:p w14:paraId="0D75A6F3" w14:textId="6807EA8C" w:rsidR="00DC04A2" w:rsidRDefault="00DC04A2" w:rsidP="00DC04A2">
      <w:pPr>
        <w:pStyle w:val="ListParagraph"/>
        <w:numPr>
          <w:ilvl w:val="0"/>
          <w:numId w:val="4"/>
        </w:numPr>
      </w:pPr>
      <w:r>
        <w:t>You can add dependencies later in the cmake file of the package</w:t>
      </w:r>
    </w:p>
    <w:p w14:paraId="12BDE071" w14:textId="4E828B62" w:rsidR="00DC04A2" w:rsidRDefault="00DC04A2" w:rsidP="00DC04A2">
      <w:pPr>
        <w:pStyle w:val="ListParagraph"/>
        <w:numPr>
          <w:ilvl w:val="0"/>
          <w:numId w:val="4"/>
        </w:numPr>
      </w:pPr>
      <w:r>
        <w:t>Move to package -&gt; src</w:t>
      </w:r>
    </w:p>
    <w:p w14:paraId="0129FCD5" w14:textId="5BD7A94B" w:rsidR="00DC04A2" w:rsidRDefault="00DC04A2" w:rsidP="00DC04A2">
      <w:pPr>
        <w:pStyle w:val="ListParagraph"/>
        <w:numPr>
          <w:ilvl w:val="0"/>
          <w:numId w:val="4"/>
        </w:numPr>
      </w:pPr>
      <w:r>
        <w:t xml:space="preserve">Create a cpp node </w:t>
      </w:r>
    </w:p>
    <w:p w14:paraId="7B8688AB" w14:textId="6579833F" w:rsidR="00DC04A2" w:rsidRDefault="00DC04A2" w:rsidP="00DC04A2">
      <w:pPr>
        <w:pStyle w:val="ListParagraph"/>
        <w:jc w:val="center"/>
      </w:pPr>
      <w:r>
        <w:t>Ex: nano offb_node.ccp</w:t>
      </w:r>
    </w:p>
    <w:p w14:paraId="03FC1B94" w14:textId="1494A124" w:rsidR="00DC04A2" w:rsidRDefault="00DC04A2" w:rsidP="00DC04A2">
      <w:pPr>
        <w:pStyle w:val="ListParagraph"/>
        <w:numPr>
          <w:ilvl w:val="0"/>
          <w:numId w:val="4"/>
        </w:numPr>
      </w:pPr>
      <w:r>
        <w:t>Write your code here</w:t>
      </w:r>
    </w:p>
    <w:p w14:paraId="24F69136" w14:textId="7DBE11FC" w:rsidR="00DC04A2" w:rsidRDefault="00DC04A2" w:rsidP="00DC04A2">
      <w:pPr>
        <w:pStyle w:val="ListParagraph"/>
        <w:numPr>
          <w:ilvl w:val="0"/>
          <w:numId w:val="4"/>
        </w:numPr>
      </w:pPr>
      <w:r>
        <w:t>You can create multiple node/code in one package</w:t>
      </w:r>
    </w:p>
    <w:p w14:paraId="3DF65EF9" w14:textId="120F69DB" w:rsidR="00DC04A2" w:rsidRDefault="00DC04A2" w:rsidP="00DC04A2">
      <w:pPr>
        <w:pStyle w:val="ListParagraph"/>
        <w:numPr>
          <w:ilvl w:val="0"/>
          <w:numId w:val="4"/>
        </w:numPr>
      </w:pPr>
      <w:r>
        <w:t>Go back to package folder and open cmake file</w:t>
      </w:r>
    </w:p>
    <w:p w14:paraId="745CAFBA" w14:textId="145BE0F3" w:rsidR="00DC04A2" w:rsidRDefault="00DC04A2" w:rsidP="00DC04A2">
      <w:pPr>
        <w:pStyle w:val="ListParagraph"/>
        <w:numPr>
          <w:ilvl w:val="0"/>
          <w:numId w:val="4"/>
        </w:numPr>
      </w:pPr>
      <w:r>
        <w:t>Add dependencies if needed</w:t>
      </w:r>
    </w:p>
    <w:p w14:paraId="23D18AF1" w14:textId="4D8F7CB3" w:rsidR="00DC04A2" w:rsidRDefault="00DC04A2" w:rsidP="00DC04A2">
      <w:pPr>
        <w:pStyle w:val="ListParagraph"/>
        <w:numPr>
          <w:ilvl w:val="0"/>
          <w:numId w:val="4"/>
        </w:numPr>
      </w:pPr>
      <w:r>
        <w:t>Add executable for each node, give a command name (ex. offboard_command).</w:t>
      </w:r>
    </w:p>
    <w:p w14:paraId="3C8AA303" w14:textId="4A6E775E" w:rsidR="00DC04A2" w:rsidRDefault="00DC04A2" w:rsidP="00DC04A2">
      <w:pPr>
        <w:pStyle w:val="ListParagraph"/>
        <w:numPr>
          <w:ilvl w:val="0"/>
          <w:numId w:val="4"/>
        </w:numPr>
      </w:pPr>
      <w:r>
        <w:t>Go back to your workspace folder and build it</w:t>
      </w:r>
      <w:r w:rsidR="001F3891">
        <w:t xml:space="preserve"> and source it</w:t>
      </w:r>
    </w:p>
    <w:p w14:paraId="6D8F5F12" w14:textId="50832C9E" w:rsidR="00DC04A2" w:rsidRDefault="00DC04A2" w:rsidP="00DC04A2">
      <w:pPr>
        <w:pStyle w:val="ListParagraph"/>
        <w:numPr>
          <w:ilvl w:val="0"/>
          <w:numId w:val="4"/>
        </w:numPr>
      </w:pPr>
      <w:r>
        <w:lastRenderedPageBreak/>
        <w:t>Repeat the above step every time you change anything the workspace</w:t>
      </w:r>
    </w:p>
    <w:p w14:paraId="486531F8" w14:textId="6D780D0C" w:rsidR="00137965" w:rsidRPr="00137965" w:rsidRDefault="00137965" w:rsidP="00137965">
      <w:pPr>
        <w:pStyle w:val="ListParagraph"/>
        <w:ind w:left="1440"/>
      </w:pPr>
    </w:p>
    <w:p w14:paraId="52D9D7E3" w14:textId="386917EA" w:rsidR="00137965" w:rsidRDefault="00137965" w:rsidP="00D172F4"/>
    <w:p w14:paraId="25D38CEB" w14:textId="77777777" w:rsidR="001F3891" w:rsidRDefault="001F3891" w:rsidP="00E443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stablishing Connection with Pixhawk</w:t>
      </w:r>
    </w:p>
    <w:p w14:paraId="3FD1DCCD" w14:textId="77777777" w:rsidR="001F3891" w:rsidRDefault="001F3891" w:rsidP="001F3891">
      <w:pPr>
        <w:pStyle w:val="ListParagraph"/>
        <w:numPr>
          <w:ilvl w:val="0"/>
          <w:numId w:val="6"/>
        </w:numPr>
      </w:pPr>
      <w:r>
        <w:t>Connect Pixhawk with Raspberry Pi via USB</w:t>
      </w:r>
    </w:p>
    <w:p w14:paraId="71107E9C" w14:textId="41A0B40B" w:rsidR="001F3891" w:rsidRDefault="001F3891" w:rsidP="001F3891">
      <w:pPr>
        <w:pStyle w:val="ListParagraph"/>
        <w:numPr>
          <w:ilvl w:val="0"/>
          <w:numId w:val="6"/>
        </w:numPr>
      </w:pPr>
      <w:r>
        <w:t>Open a terminal and type and run: roscore</w:t>
      </w:r>
      <w:r w:rsidR="0044670C">
        <w:t xml:space="preserve"> (it starts ROS master)</w:t>
      </w:r>
    </w:p>
    <w:p w14:paraId="20D61438" w14:textId="77777777" w:rsidR="001F3891" w:rsidRDefault="001F3891" w:rsidP="001F3891">
      <w:pPr>
        <w:pStyle w:val="ListParagraph"/>
        <w:numPr>
          <w:ilvl w:val="0"/>
          <w:numId w:val="6"/>
        </w:numPr>
      </w:pPr>
      <w:r>
        <w:t>Open new terminal</w:t>
      </w:r>
    </w:p>
    <w:p w14:paraId="4FD27166" w14:textId="77777777" w:rsidR="001F3891" w:rsidRDefault="001F3891" w:rsidP="001F3891">
      <w:pPr>
        <w:pStyle w:val="ListParagraph"/>
        <w:numPr>
          <w:ilvl w:val="0"/>
          <w:numId w:val="6"/>
        </w:numPr>
      </w:pPr>
      <w:r>
        <w:t xml:space="preserve">Connect with Pixhawk: </w:t>
      </w:r>
    </w:p>
    <w:p w14:paraId="19FF0B5F" w14:textId="77777777" w:rsidR="001F3891" w:rsidRDefault="001F3891" w:rsidP="001F3891">
      <w:pPr>
        <w:pStyle w:val="ListParagraph"/>
        <w:ind w:left="1440"/>
        <w:jc w:val="center"/>
      </w:pPr>
      <w:r>
        <w:t>rosrun mavros mavros_node _fcu_url:=/dev/tty/ACM0:921600</w:t>
      </w:r>
    </w:p>
    <w:p w14:paraId="7AADCF44" w14:textId="77777777" w:rsidR="001F3891" w:rsidRDefault="001F3891" w:rsidP="001F3891">
      <w:pPr>
        <w:pStyle w:val="ListParagraph"/>
        <w:numPr>
          <w:ilvl w:val="0"/>
          <w:numId w:val="6"/>
        </w:numPr>
      </w:pPr>
      <w:r>
        <w:t>Use rostopic to public/see messages</w:t>
      </w:r>
    </w:p>
    <w:p w14:paraId="78F55118" w14:textId="4D27EE40" w:rsidR="001F3891" w:rsidRDefault="001F3891" w:rsidP="001F3891">
      <w:pPr>
        <w:pStyle w:val="ListParagraph"/>
        <w:numPr>
          <w:ilvl w:val="0"/>
          <w:numId w:val="6"/>
        </w:numPr>
      </w:pPr>
      <w:r>
        <w:t>Use rosrun (package) (nodes) to run nodes</w:t>
      </w:r>
    </w:p>
    <w:p w14:paraId="0FEBE871" w14:textId="1593DE09" w:rsidR="0044670C" w:rsidRPr="00C425A8" w:rsidRDefault="0044670C" w:rsidP="0044670C">
      <w:pPr>
        <w:pStyle w:val="ListParagraph"/>
        <w:jc w:val="center"/>
      </w:pPr>
      <w:r>
        <w:t xml:space="preserve">Ex: </w:t>
      </w:r>
      <w:r>
        <w:t>rosrun mav_offb_control savedata_comman</w:t>
      </w:r>
      <w:r>
        <w:t>ds</w:t>
      </w:r>
    </w:p>
    <w:p w14:paraId="5C42D2CC" w14:textId="77777777" w:rsidR="000B0F04" w:rsidRDefault="000B0F04" w:rsidP="003117F6">
      <w:pPr>
        <w:rPr>
          <w:b/>
          <w:bCs/>
          <w:sz w:val="28"/>
          <w:szCs w:val="28"/>
        </w:rPr>
      </w:pPr>
    </w:p>
    <w:p w14:paraId="641CC61D" w14:textId="77777777" w:rsidR="000B0F04" w:rsidRDefault="000B0F04" w:rsidP="003117F6">
      <w:pPr>
        <w:rPr>
          <w:b/>
          <w:bCs/>
          <w:sz w:val="28"/>
          <w:szCs w:val="28"/>
        </w:rPr>
      </w:pPr>
    </w:p>
    <w:p w14:paraId="2CAC2D31" w14:textId="57728E25" w:rsidR="003117F6" w:rsidRPr="00CF063A" w:rsidRDefault="00DC04A2" w:rsidP="003117F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est your </w:t>
      </w:r>
      <w:r w:rsidR="000B0F04">
        <w:rPr>
          <w:b/>
          <w:bCs/>
          <w:sz w:val="28"/>
          <w:szCs w:val="28"/>
        </w:rPr>
        <w:t>script</w:t>
      </w:r>
      <w:r>
        <w:rPr>
          <w:b/>
          <w:bCs/>
          <w:sz w:val="28"/>
          <w:szCs w:val="28"/>
        </w:rPr>
        <w:t xml:space="preserve"> in </w:t>
      </w:r>
      <w:r w:rsidR="00CF063A" w:rsidRPr="00CF063A">
        <w:rPr>
          <w:b/>
          <w:bCs/>
          <w:sz w:val="28"/>
          <w:szCs w:val="28"/>
        </w:rPr>
        <w:t xml:space="preserve">Gazebo with </w:t>
      </w:r>
      <w:r w:rsidR="00CF063A">
        <w:rPr>
          <w:b/>
          <w:bCs/>
          <w:sz w:val="28"/>
          <w:szCs w:val="28"/>
        </w:rPr>
        <w:t>ROS</w:t>
      </w:r>
    </w:p>
    <w:p w14:paraId="644E8133" w14:textId="7B41819C" w:rsidR="003117F6" w:rsidRDefault="003117F6" w:rsidP="00DC04A2">
      <w:pPr>
        <w:pStyle w:val="ListParagraph"/>
        <w:numPr>
          <w:ilvl w:val="0"/>
          <w:numId w:val="8"/>
        </w:numPr>
      </w:pPr>
      <w:r>
        <w:t xml:space="preserve">Go </w:t>
      </w:r>
      <w:r w:rsidR="00CF063A">
        <w:t>to</w:t>
      </w:r>
      <w:r>
        <w:t xml:space="preserve"> px4 firmware folder</w:t>
      </w:r>
      <w:r w:rsidR="00DC04A2">
        <w:t xml:space="preserve"> and start gazebo simulation</w:t>
      </w:r>
      <w:r w:rsidR="00EA43D4">
        <w:t>:</w:t>
      </w:r>
    </w:p>
    <w:p w14:paraId="3D11F7F1" w14:textId="6863EFE2" w:rsidR="00D172F4" w:rsidRPr="001F3891" w:rsidRDefault="00CF063A" w:rsidP="001F389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color w:val="333333"/>
          <w:spacing w:val="3"/>
          <w:sz w:val="20"/>
          <w:szCs w:val="20"/>
          <w:bdr w:val="none" w:sz="0" w:space="0" w:color="auto" w:frame="1"/>
        </w:rPr>
      </w:pPr>
      <w:r w:rsidRPr="00CF063A">
        <w:rPr>
          <w:rFonts w:ascii="Consolas" w:eastAsia="Times New Roman" w:hAnsi="Consolas" w:cs="Courier New"/>
          <w:color w:val="333333"/>
          <w:spacing w:val="3"/>
          <w:sz w:val="20"/>
          <w:szCs w:val="20"/>
          <w:bdr w:val="none" w:sz="0" w:space="0" w:color="auto" w:frame="1"/>
        </w:rPr>
        <w:t>make px4_sitl gazebo_solo</w:t>
      </w:r>
      <w:r>
        <w:rPr>
          <w:rFonts w:ascii="Consolas" w:eastAsia="Times New Roman" w:hAnsi="Consolas" w:cs="Courier New"/>
          <w:color w:val="333333"/>
          <w:spacing w:val="3"/>
          <w:sz w:val="20"/>
          <w:szCs w:val="20"/>
          <w:bdr w:val="none" w:sz="0" w:space="0" w:color="auto" w:frame="1"/>
        </w:rPr>
        <w:t xml:space="preserve"> (or gazebo_plane)</w:t>
      </w:r>
    </w:p>
    <w:p w14:paraId="2E471206" w14:textId="36794283" w:rsidR="00DC04A2" w:rsidRDefault="00DC04A2" w:rsidP="00DC04A2">
      <w:pPr>
        <w:pStyle w:val="ListParagraph"/>
        <w:numPr>
          <w:ilvl w:val="0"/>
          <w:numId w:val="8"/>
        </w:numPr>
      </w:pPr>
      <w:r>
        <w:t>Run ‘roscore’ in one terminal</w:t>
      </w:r>
    </w:p>
    <w:p w14:paraId="64F9779A" w14:textId="2651EFAB" w:rsidR="00DC04A2" w:rsidRDefault="00DC04A2" w:rsidP="00DC04A2">
      <w:pPr>
        <w:pStyle w:val="ListParagraph"/>
        <w:numPr>
          <w:ilvl w:val="0"/>
          <w:numId w:val="8"/>
        </w:numPr>
      </w:pPr>
      <w:r>
        <w:t>Link ros with gazebo (using local host)</w:t>
      </w:r>
    </w:p>
    <w:p w14:paraId="384ABFB8" w14:textId="7ECBF134" w:rsidR="00CF063A" w:rsidRDefault="00CF063A" w:rsidP="001F389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color w:val="333333"/>
          <w:spacing w:val="3"/>
          <w:sz w:val="20"/>
          <w:szCs w:val="20"/>
          <w:bdr w:val="none" w:sz="0" w:space="0" w:color="auto" w:frame="1"/>
        </w:rPr>
      </w:pPr>
      <w:r w:rsidRPr="00CF063A">
        <w:rPr>
          <w:rFonts w:ascii="Consolas" w:eastAsia="Times New Roman" w:hAnsi="Consolas" w:cs="Courier New"/>
          <w:color w:val="333333"/>
          <w:spacing w:val="3"/>
          <w:sz w:val="20"/>
          <w:szCs w:val="20"/>
          <w:bdr w:val="none" w:sz="0" w:space="0" w:color="auto" w:frame="1"/>
        </w:rPr>
        <w:t>roslaunch mavros px4.launch fcu_url:=</w:t>
      </w:r>
      <w:r w:rsidRPr="00CF063A">
        <w:rPr>
          <w:rFonts w:ascii="Consolas" w:eastAsia="Times New Roman" w:hAnsi="Consolas" w:cs="Courier New"/>
          <w:color w:val="718C00"/>
          <w:spacing w:val="3"/>
          <w:sz w:val="20"/>
          <w:szCs w:val="20"/>
          <w:bdr w:val="none" w:sz="0" w:space="0" w:color="auto" w:frame="1"/>
        </w:rPr>
        <w:t>"udp://:14540@127.0.0.1:14557"</w:t>
      </w:r>
    </w:p>
    <w:p w14:paraId="70F150F9" w14:textId="77777777" w:rsidR="001F3891" w:rsidRPr="001F3891" w:rsidRDefault="001F3891" w:rsidP="001F389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color w:val="333333"/>
          <w:spacing w:val="3"/>
          <w:sz w:val="20"/>
          <w:szCs w:val="20"/>
          <w:bdr w:val="none" w:sz="0" w:space="0" w:color="auto" w:frame="1"/>
        </w:rPr>
      </w:pPr>
    </w:p>
    <w:p w14:paraId="57B6D1FD" w14:textId="7658E61C" w:rsidR="00EA43D4" w:rsidRDefault="001F3891" w:rsidP="00DC04A2">
      <w:pPr>
        <w:pStyle w:val="ListParagraph"/>
        <w:numPr>
          <w:ilvl w:val="0"/>
          <w:numId w:val="8"/>
        </w:numPr>
      </w:pPr>
      <w:r>
        <w:t>Build and s</w:t>
      </w:r>
      <w:r w:rsidR="00DC04A2">
        <w:t>ource your package (go to workspace: source devel/setup.bash)</w:t>
      </w:r>
    </w:p>
    <w:p w14:paraId="3AD8D1B3" w14:textId="784D3C80" w:rsidR="00DC04A2" w:rsidRDefault="00DC04A2" w:rsidP="00DC04A2">
      <w:pPr>
        <w:pStyle w:val="ListParagraph"/>
        <w:numPr>
          <w:ilvl w:val="0"/>
          <w:numId w:val="8"/>
        </w:numPr>
      </w:pPr>
      <w:r>
        <w:t>Run your node</w:t>
      </w:r>
    </w:p>
    <w:p w14:paraId="0FA51C5B" w14:textId="33F15997" w:rsidR="00CF063A" w:rsidRDefault="00DC04A2" w:rsidP="00DC04A2">
      <w:pPr>
        <w:jc w:val="center"/>
      </w:pPr>
      <w:r>
        <w:t>r</w:t>
      </w:r>
      <w:r w:rsidR="00CF063A">
        <w:t>osrun mav_offb_control offb_commands</w:t>
      </w:r>
    </w:p>
    <w:p w14:paraId="185253B1" w14:textId="31651021" w:rsidR="00EA43D4" w:rsidRDefault="00325C14" w:rsidP="00D172F4">
      <w:pPr>
        <w:pStyle w:val="ListParagraph"/>
        <w:numPr>
          <w:ilvl w:val="0"/>
          <w:numId w:val="8"/>
        </w:numPr>
      </w:pPr>
      <w:r>
        <w:t>Let your node run and see simulation</w:t>
      </w:r>
    </w:p>
    <w:p w14:paraId="2DB646EA" w14:textId="68A4C205" w:rsidR="00325C14" w:rsidRDefault="00325C14" w:rsidP="00325C14">
      <w:pPr>
        <w:pStyle w:val="ListParagraph"/>
        <w:numPr>
          <w:ilvl w:val="0"/>
          <w:numId w:val="8"/>
        </w:numPr>
      </w:pPr>
      <w:r>
        <w:t>You c</w:t>
      </w:r>
      <w:r w:rsidR="00EA43D4">
        <w:t>an give command</w:t>
      </w:r>
      <w:r>
        <w:t xml:space="preserve"> manually</w:t>
      </w:r>
      <w:r w:rsidR="001F3891">
        <w:t xml:space="preserve"> also</w:t>
      </w:r>
      <w:r>
        <w:t xml:space="preserve"> using rostopic</w:t>
      </w:r>
    </w:p>
    <w:p w14:paraId="2918D89F" w14:textId="7E3A7151" w:rsidR="00AC5CF2" w:rsidRDefault="00AC5CF2" w:rsidP="00D172F4"/>
    <w:p w14:paraId="231A1A27" w14:textId="1F0DE8D1" w:rsidR="00AC5CF2" w:rsidRPr="00D90FBB" w:rsidRDefault="00B80C30" w:rsidP="00D172F4">
      <w:pPr>
        <w:rPr>
          <w:b/>
          <w:bCs/>
          <w:sz w:val="28"/>
          <w:szCs w:val="28"/>
        </w:rPr>
      </w:pPr>
      <w:r w:rsidRPr="00D90FBB">
        <w:rPr>
          <w:b/>
          <w:bCs/>
          <w:sz w:val="28"/>
          <w:szCs w:val="28"/>
        </w:rPr>
        <w:t>HIL</w:t>
      </w:r>
      <w:r w:rsidR="001F3891">
        <w:rPr>
          <w:b/>
          <w:bCs/>
          <w:sz w:val="28"/>
          <w:szCs w:val="28"/>
        </w:rPr>
        <w:t>S</w:t>
      </w:r>
    </w:p>
    <w:p w14:paraId="6DE960F4" w14:textId="7F5F276E" w:rsidR="00AC5CF2" w:rsidRDefault="001F3891" w:rsidP="001F3891">
      <w:pPr>
        <w:spacing w:line="240" w:lineRule="auto"/>
      </w:pPr>
      <w:r>
        <w:t xml:space="preserve">1. run </w:t>
      </w:r>
      <w:r w:rsidR="00AC5CF2">
        <w:t>roscore</w:t>
      </w:r>
    </w:p>
    <w:p w14:paraId="4FA1930A" w14:textId="4E5DF567" w:rsidR="00AC5CF2" w:rsidRDefault="001F3891" w:rsidP="001F3891">
      <w:pPr>
        <w:spacing w:line="240" w:lineRule="auto"/>
      </w:pPr>
      <w:r>
        <w:t xml:space="preserve">2. </w:t>
      </w:r>
      <w:r w:rsidR="00AC5CF2">
        <w:t>general setting of qGC</w:t>
      </w:r>
      <w:r>
        <w:t>:</w:t>
      </w:r>
      <w:r w:rsidR="00AC5CF2">
        <w:t xml:space="preserve"> check only udp</w:t>
      </w:r>
    </w:p>
    <w:p w14:paraId="773094DE" w14:textId="08BD59B5" w:rsidR="00AC5CF2" w:rsidRDefault="001F3891" w:rsidP="001F3891">
      <w:pPr>
        <w:spacing w:line="240" w:lineRule="auto"/>
      </w:pPr>
      <w:r>
        <w:t>3.</w:t>
      </w:r>
      <w:r w:rsidR="00795293">
        <w:t xml:space="preserve"> mavros mavros_node _fcu_url:=/dev/ttyACM0:921600 _gcs_url:=udp://@127.0.0.1</w:t>
      </w:r>
    </w:p>
    <w:p w14:paraId="1BE91E9C" w14:textId="3153E1E0" w:rsidR="00B80C30" w:rsidRDefault="001F3891" w:rsidP="001F3891">
      <w:pPr>
        <w:spacing w:line="240" w:lineRule="auto"/>
      </w:pPr>
      <w:r>
        <w:t xml:space="preserve">4. </w:t>
      </w:r>
      <w:r w:rsidR="00B80C30">
        <w:t>do everything req on qgc</w:t>
      </w:r>
    </w:p>
    <w:p w14:paraId="39930300" w14:textId="4995C485" w:rsidR="00A7092A" w:rsidRDefault="001F3891" w:rsidP="001F3891">
      <w:pPr>
        <w:spacing w:line="240" w:lineRule="auto"/>
      </w:pPr>
      <w:r>
        <w:t xml:space="preserve">5. </w:t>
      </w:r>
      <w:r w:rsidR="00A7092A">
        <w:t>select HILS model</w:t>
      </w:r>
    </w:p>
    <w:p w14:paraId="5889D05C" w14:textId="73421173" w:rsidR="003B7C41" w:rsidRDefault="001F3891" w:rsidP="001F3891">
      <w:pPr>
        <w:spacing w:line="240" w:lineRule="auto"/>
      </w:pPr>
      <w:r>
        <w:lastRenderedPageBreak/>
        <w:t xml:space="preserve">6. </w:t>
      </w:r>
      <w:r w:rsidR="003B7C41">
        <w:t>enable HI</w:t>
      </w:r>
      <w:r w:rsidR="00D90FBB">
        <w:t>T</w:t>
      </w:r>
      <w:r w:rsidR="003B7C41">
        <w:t>L in safety qgc</w:t>
      </w:r>
    </w:p>
    <w:p w14:paraId="731B169C" w14:textId="77777777" w:rsidR="002E5ED0" w:rsidRDefault="001F3891" w:rsidP="001F3891">
      <w:pPr>
        <w:spacing w:line="240" w:lineRule="auto"/>
      </w:pPr>
      <w:r>
        <w:t xml:space="preserve">7. </w:t>
      </w:r>
      <w:r w:rsidR="007C5004">
        <w:t>firmware: gazebo Tools/sitl_gazebo/world/plane.world</w:t>
      </w:r>
    </w:p>
    <w:p w14:paraId="54295078" w14:textId="592171E4" w:rsidR="00645710" w:rsidRPr="001F3891" w:rsidRDefault="002D3C63" w:rsidP="001F3891">
      <w:pPr>
        <w:spacing w:line="240" w:lineRule="auto"/>
      </w:pPr>
      <w:r w:rsidRPr="001F3891">
        <w:rPr>
          <w:b/>
          <w:bCs/>
          <w:sz w:val="32"/>
          <w:szCs w:val="32"/>
        </w:rPr>
        <w:t xml:space="preserve">MAVROS </w:t>
      </w:r>
      <w:r w:rsidR="001F3891" w:rsidRPr="001F3891">
        <w:rPr>
          <w:b/>
          <w:bCs/>
          <w:sz w:val="32"/>
          <w:szCs w:val="32"/>
        </w:rPr>
        <w:t>Topics</w:t>
      </w:r>
    </w:p>
    <w:p w14:paraId="60338B88" w14:textId="347CB8F9" w:rsidR="002D3C63" w:rsidRDefault="002D3C63" w:rsidP="002D3C63">
      <w:pPr>
        <w:pStyle w:val="ListParagraph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53D3B748" w14:textId="7C2B2B22" w:rsidR="002D3C63" w:rsidRDefault="002D3C63" w:rsidP="002D3C63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14:paraId="5BE6FDA0" w14:textId="479CD9BD" w:rsidR="005211D6" w:rsidRDefault="005211D6" w:rsidP="005211D6">
      <w:pPr>
        <w:ind w:left="720" w:hanging="360"/>
        <w:rPr>
          <w:b/>
          <w:bCs/>
          <w:sz w:val="28"/>
          <w:szCs w:val="28"/>
        </w:rPr>
      </w:pPr>
    </w:p>
    <w:p w14:paraId="028F05B4" w14:textId="474FEC24" w:rsidR="00011FC8" w:rsidRDefault="00011FC8" w:rsidP="00011FC8"/>
    <w:p w14:paraId="127D3CD2" w14:textId="469DC441" w:rsidR="001305FB" w:rsidRDefault="001305FB" w:rsidP="001305FB"/>
    <w:p w14:paraId="2D7ECD41" w14:textId="409FD712" w:rsidR="002D3C63" w:rsidRDefault="002D3C63" w:rsidP="001305FB"/>
    <w:p w14:paraId="4A231EBD" w14:textId="24B093B0" w:rsidR="001305FB" w:rsidRDefault="001305FB" w:rsidP="001305FB">
      <w:r>
        <w:t>References:</w:t>
      </w:r>
    </w:p>
    <w:p w14:paraId="251E8B20" w14:textId="181EF7C7" w:rsidR="001305FB" w:rsidRDefault="0044670C" w:rsidP="001305FB">
      <w:pPr>
        <w:pStyle w:val="ListParagraph"/>
        <w:numPr>
          <w:ilvl w:val="0"/>
          <w:numId w:val="2"/>
        </w:numPr>
      </w:pPr>
      <w:hyperlink r:id="rId6" w:history="1">
        <w:r w:rsidR="001305FB">
          <w:rPr>
            <w:rStyle w:val="Hyperlink"/>
          </w:rPr>
          <w:t>http://wiki.ros.org/ROS/Tutorials</w:t>
        </w:r>
      </w:hyperlink>
    </w:p>
    <w:p w14:paraId="6EC122EC" w14:textId="77777777" w:rsidR="000F2AE9" w:rsidRDefault="0044670C" w:rsidP="001305FB">
      <w:pPr>
        <w:pStyle w:val="ListParagraph"/>
        <w:numPr>
          <w:ilvl w:val="0"/>
          <w:numId w:val="2"/>
        </w:numPr>
      </w:pPr>
      <w:hyperlink r:id="rId7" w:anchor="installation" w:history="1">
        <w:r w:rsidR="000F2AE9">
          <w:rPr>
            <w:rStyle w:val="Hyperlink"/>
          </w:rPr>
          <w:t>https://github.com/mavlink/mavros/tree/master/mavros#installation</w:t>
        </w:r>
      </w:hyperlink>
    </w:p>
    <w:p w14:paraId="45E58A45" w14:textId="0DB950C0" w:rsidR="005211D6" w:rsidRPr="00CF063A" w:rsidRDefault="0044670C" w:rsidP="001305FB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hyperlink r:id="rId8" w:history="1">
        <w:r w:rsidR="005211D6">
          <w:rPr>
            <w:rStyle w:val="Hyperlink"/>
          </w:rPr>
          <w:t>http://wiki.ros.org/mavros</w:t>
        </w:r>
      </w:hyperlink>
    </w:p>
    <w:p w14:paraId="6866FB9B" w14:textId="7CDEF65A" w:rsidR="00984831" w:rsidRPr="001F3891" w:rsidRDefault="0044670C" w:rsidP="00984831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hyperlink r:id="rId9" w:history="1">
        <w:r w:rsidR="00CF063A">
          <w:rPr>
            <w:rStyle w:val="Hyperlink"/>
          </w:rPr>
          <w:t>https://dev.px4.io/v1.9.0/en/ros/</w:t>
        </w:r>
      </w:hyperlink>
    </w:p>
    <w:p w14:paraId="109DC492" w14:textId="51459158" w:rsidR="001F3891" w:rsidRDefault="0044670C" w:rsidP="00984831">
      <w:pPr>
        <w:pStyle w:val="ListParagraph"/>
        <w:numPr>
          <w:ilvl w:val="0"/>
          <w:numId w:val="2"/>
        </w:numPr>
      </w:pPr>
      <w:hyperlink r:id="rId10" w:history="1">
        <w:r w:rsidR="001F3891">
          <w:rPr>
            <w:rStyle w:val="Hyperlink"/>
          </w:rPr>
          <w:t>http://wiki.ros.org/geometry_msgs</w:t>
        </w:r>
      </w:hyperlink>
    </w:p>
    <w:p w14:paraId="74E5AC3D" w14:textId="502F670D" w:rsidR="001F3891" w:rsidRDefault="0044670C" w:rsidP="00984831">
      <w:pPr>
        <w:pStyle w:val="ListParagraph"/>
        <w:numPr>
          <w:ilvl w:val="0"/>
          <w:numId w:val="2"/>
        </w:numPr>
      </w:pPr>
      <w:hyperlink r:id="rId11" w:history="1">
        <w:r w:rsidR="001F3891">
          <w:rPr>
            <w:rStyle w:val="Hyperlink"/>
          </w:rPr>
          <w:t>http://wiki.ros.org/sensor_msgs</w:t>
        </w:r>
      </w:hyperlink>
    </w:p>
    <w:p w14:paraId="45912E0C" w14:textId="7106BB79" w:rsidR="001F3891" w:rsidRDefault="0044670C" w:rsidP="00984831">
      <w:pPr>
        <w:pStyle w:val="ListParagraph"/>
        <w:numPr>
          <w:ilvl w:val="0"/>
          <w:numId w:val="2"/>
        </w:numPr>
      </w:pPr>
      <w:hyperlink r:id="rId12" w:history="1">
        <w:r w:rsidR="001F3891">
          <w:rPr>
            <w:rStyle w:val="Hyperlink"/>
          </w:rPr>
          <w:t>http://wiki.ros.org/nav_msgs</w:t>
        </w:r>
      </w:hyperlink>
    </w:p>
    <w:p w14:paraId="2A5305EC" w14:textId="1A71AA76" w:rsidR="001F3891" w:rsidRDefault="0044670C" w:rsidP="00984831">
      <w:pPr>
        <w:pStyle w:val="ListParagraph"/>
        <w:numPr>
          <w:ilvl w:val="0"/>
          <w:numId w:val="2"/>
        </w:numPr>
      </w:pPr>
      <w:hyperlink r:id="rId13" w:history="1">
        <w:r w:rsidR="001F3891">
          <w:rPr>
            <w:rStyle w:val="Hyperlink"/>
          </w:rPr>
          <w:t>http://wiki.ros.org/mavros_msgs</w:t>
        </w:r>
      </w:hyperlink>
    </w:p>
    <w:p w14:paraId="016EDF89" w14:textId="77777777" w:rsidR="00B97443" w:rsidRDefault="00B97443" w:rsidP="00984831"/>
    <w:p w14:paraId="68743584" w14:textId="2F1F35F5" w:rsidR="001305FB" w:rsidRDefault="001305FB" w:rsidP="001305FB"/>
    <w:p w14:paraId="5B65C27B" w14:textId="69E2D7A6" w:rsidR="00D90FBB" w:rsidRDefault="00D90FBB" w:rsidP="001305FB"/>
    <w:p w14:paraId="3E77FBE2" w14:textId="1C06DB41" w:rsidR="00D90FBB" w:rsidRDefault="00D90FBB" w:rsidP="001305FB"/>
    <w:p w14:paraId="4E161166" w14:textId="3FA64627" w:rsidR="00D90FBB" w:rsidRDefault="00D90FBB" w:rsidP="001305FB"/>
    <w:p w14:paraId="68DE26AC" w14:textId="2D7E92E4" w:rsidR="00D90FBB" w:rsidRDefault="00D90FBB" w:rsidP="001305FB"/>
    <w:p w14:paraId="0F57C539" w14:textId="2B955958" w:rsidR="00D90FBB" w:rsidRDefault="00D90FBB" w:rsidP="001305FB"/>
    <w:sectPr w:rsidR="00D90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60098"/>
    <w:multiLevelType w:val="hybridMultilevel"/>
    <w:tmpl w:val="CFD22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E4A98"/>
    <w:multiLevelType w:val="hybridMultilevel"/>
    <w:tmpl w:val="F06AB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46B02"/>
    <w:multiLevelType w:val="hybridMultilevel"/>
    <w:tmpl w:val="B7909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D1D98"/>
    <w:multiLevelType w:val="hybridMultilevel"/>
    <w:tmpl w:val="D4D80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378B8"/>
    <w:multiLevelType w:val="hybridMultilevel"/>
    <w:tmpl w:val="BDE6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9280A"/>
    <w:multiLevelType w:val="hybridMultilevel"/>
    <w:tmpl w:val="E676D262"/>
    <w:lvl w:ilvl="0" w:tplc="8AF42A4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533EB"/>
    <w:multiLevelType w:val="hybridMultilevel"/>
    <w:tmpl w:val="20C6D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BB29C4"/>
    <w:multiLevelType w:val="multilevel"/>
    <w:tmpl w:val="F552E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BF4C5D"/>
    <w:multiLevelType w:val="hybridMultilevel"/>
    <w:tmpl w:val="0122C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E5EE9"/>
    <w:multiLevelType w:val="hybridMultilevel"/>
    <w:tmpl w:val="A1524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9B45AE"/>
    <w:multiLevelType w:val="hybridMultilevel"/>
    <w:tmpl w:val="2F343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DB4493"/>
    <w:multiLevelType w:val="hybridMultilevel"/>
    <w:tmpl w:val="EF5A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AC487A"/>
    <w:multiLevelType w:val="hybridMultilevel"/>
    <w:tmpl w:val="5E9E6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305EC6"/>
    <w:multiLevelType w:val="hybridMultilevel"/>
    <w:tmpl w:val="61928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271DA"/>
    <w:multiLevelType w:val="hybridMultilevel"/>
    <w:tmpl w:val="30521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1"/>
  </w:num>
  <w:num w:numId="4">
    <w:abstractNumId w:val="13"/>
  </w:num>
  <w:num w:numId="5">
    <w:abstractNumId w:val="4"/>
  </w:num>
  <w:num w:numId="6">
    <w:abstractNumId w:val="9"/>
  </w:num>
  <w:num w:numId="7">
    <w:abstractNumId w:val="6"/>
  </w:num>
  <w:num w:numId="8">
    <w:abstractNumId w:val="14"/>
  </w:num>
  <w:num w:numId="9">
    <w:abstractNumId w:val="1"/>
  </w:num>
  <w:num w:numId="10">
    <w:abstractNumId w:val="12"/>
  </w:num>
  <w:num w:numId="11">
    <w:abstractNumId w:val="2"/>
  </w:num>
  <w:num w:numId="12">
    <w:abstractNumId w:val="8"/>
  </w:num>
  <w:num w:numId="13">
    <w:abstractNumId w:val="3"/>
  </w:num>
  <w:num w:numId="14">
    <w:abstractNumId w:val="7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gQiCwNjIwtjYxMDYyUdpeDU4uLM/DyQAsNaAJJtBYMsAAAA"/>
  </w:docVars>
  <w:rsids>
    <w:rsidRoot w:val="005806EB"/>
    <w:rsid w:val="0000491A"/>
    <w:rsid w:val="00011FC8"/>
    <w:rsid w:val="000B0F04"/>
    <w:rsid w:val="000F2AE9"/>
    <w:rsid w:val="001305FB"/>
    <w:rsid w:val="00137965"/>
    <w:rsid w:val="001B3F9B"/>
    <w:rsid w:val="001F3891"/>
    <w:rsid w:val="0028635B"/>
    <w:rsid w:val="002B65A2"/>
    <w:rsid w:val="002D3C63"/>
    <w:rsid w:val="002E5ED0"/>
    <w:rsid w:val="003117F6"/>
    <w:rsid w:val="00325C14"/>
    <w:rsid w:val="003751E6"/>
    <w:rsid w:val="003B7C41"/>
    <w:rsid w:val="003C3F3B"/>
    <w:rsid w:val="00420B50"/>
    <w:rsid w:val="0044670C"/>
    <w:rsid w:val="004E7309"/>
    <w:rsid w:val="005211D6"/>
    <w:rsid w:val="00531C77"/>
    <w:rsid w:val="00533AA7"/>
    <w:rsid w:val="005806EB"/>
    <w:rsid w:val="005C331A"/>
    <w:rsid w:val="00645710"/>
    <w:rsid w:val="00684F87"/>
    <w:rsid w:val="00685592"/>
    <w:rsid w:val="00736744"/>
    <w:rsid w:val="00795293"/>
    <w:rsid w:val="007B6E36"/>
    <w:rsid w:val="007C5004"/>
    <w:rsid w:val="007D0E1C"/>
    <w:rsid w:val="008C12C1"/>
    <w:rsid w:val="009509C6"/>
    <w:rsid w:val="00984831"/>
    <w:rsid w:val="009B3BA5"/>
    <w:rsid w:val="00A7092A"/>
    <w:rsid w:val="00AB27FF"/>
    <w:rsid w:val="00AC5CF2"/>
    <w:rsid w:val="00B7144F"/>
    <w:rsid w:val="00B7514F"/>
    <w:rsid w:val="00B80C30"/>
    <w:rsid w:val="00B97443"/>
    <w:rsid w:val="00C425A8"/>
    <w:rsid w:val="00C57691"/>
    <w:rsid w:val="00CF063A"/>
    <w:rsid w:val="00D172F4"/>
    <w:rsid w:val="00D604C5"/>
    <w:rsid w:val="00D814F0"/>
    <w:rsid w:val="00D90FBB"/>
    <w:rsid w:val="00DC04A2"/>
    <w:rsid w:val="00E44342"/>
    <w:rsid w:val="00EA3F81"/>
    <w:rsid w:val="00EA43D4"/>
    <w:rsid w:val="00EF6B64"/>
    <w:rsid w:val="00F41527"/>
    <w:rsid w:val="00F81C7B"/>
    <w:rsid w:val="00FD5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68E3A"/>
  <w15:chartTrackingRefBased/>
  <w15:docId w15:val="{39749A67-18E2-45CC-8756-5B0730CC1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635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305F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79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7965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137965"/>
  </w:style>
  <w:style w:type="character" w:customStyle="1" w:styleId="pl-k">
    <w:name w:val="pl-k"/>
    <w:basedOn w:val="DefaultParagraphFont"/>
    <w:rsid w:val="00B97443"/>
  </w:style>
  <w:style w:type="character" w:styleId="HTMLCode">
    <w:name w:val="HTML Code"/>
    <w:basedOn w:val="DefaultParagraphFont"/>
    <w:uiPriority w:val="99"/>
    <w:semiHidden/>
    <w:unhideWhenUsed/>
    <w:rsid w:val="00CF063A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CF063A"/>
  </w:style>
  <w:style w:type="character" w:styleId="HTMLTypewriter">
    <w:name w:val="HTML Typewriter"/>
    <w:basedOn w:val="DefaultParagraphFont"/>
    <w:uiPriority w:val="99"/>
    <w:semiHidden/>
    <w:unhideWhenUsed/>
    <w:rsid w:val="002D3C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9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ki.ros.org/mavros" TargetMode="External"/><Relationship Id="rId13" Type="http://schemas.openxmlformats.org/officeDocument/2006/relationships/hyperlink" Target="http://wiki.ros.org/mavros_msg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mavlink/mavros/tree/master/mavros" TargetMode="External"/><Relationship Id="rId12" Type="http://schemas.openxmlformats.org/officeDocument/2006/relationships/hyperlink" Target="http://wiki.ros.org/nav_ms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ros.org/ROS/Tutorials" TargetMode="External"/><Relationship Id="rId11" Type="http://schemas.openxmlformats.org/officeDocument/2006/relationships/hyperlink" Target="http://wiki.ros.org/sensor_msgs" TargetMode="External"/><Relationship Id="rId5" Type="http://schemas.openxmlformats.org/officeDocument/2006/relationships/hyperlink" Target="http://wiki.ros.org/kinetic/Installation/Source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iki.ros.org/geometry_msg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.px4.io/v1.9.0/en/ro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3</TotalTime>
  <Pages>3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Sinha</dc:creator>
  <cp:keywords/>
  <dc:description/>
  <cp:lastModifiedBy>Sinha, Sourav</cp:lastModifiedBy>
  <cp:revision>27</cp:revision>
  <dcterms:created xsi:type="dcterms:W3CDTF">2019-11-03T22:44:00Z</dcterms:created>
  <dcterms:modified xsi:type="dcterms:W3CDTF">2020-07-14T22:43:00Z</dcterms:modified>
</cp:coreProperties>
</file>